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0C1F6F" w14:textId="2EB2186A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bookmarkStart w:id="0" w:name="_Hlk43822696"/>
      <w:r>
        <w:rPr>
          <w:rFonts w:ascii="Times" w:hAnsi="Times"/>
          <w:noProof/>
          <w:sz w:val="24"/>
          <w:szCs w:val="24"/>
        </w:rPr>
        <w:drawing>
          <wp:inline distT="0" distB="0" distL="0" distR="0" wp14:anchorId="4FEEBF70" wp14:editId="22263453">
            <wp:extent cx="1066800" cy="1066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AC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F6032" w14:textId="41679850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3E4B02D7" w14:textId="43B4E52F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Staff Advisory Council</w:t>
      </w:r>
    </w:p>
    <w:p w14:paraId="0DC91B3D" w14:textId="5979D1B1" w:rsidR="00972665" w:rsidRDefault="00A13EF4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 xml:space="preserve">Friday, </w:t>
      </w:r>
      <w:r w:rsidR="005F33D9">
        <w:rPr>
          <w:rFonts w:ascii="Times" w:hAnsi="Times"/>
          <w:noProof/>
          <w:sz w:val="24"/>
          <w:szCs w:val="24"/>
        </w:rPr>
        <w:t>September</w:t>
      </w:r>
      <w:r w:rsidR="00D26101">
        <w:rPr>
          <w:rFonts w:ascii="Times" w:hAnsi="Times"/>
          <w:noProof/>
          <w:sz w:val="24"/>
          <w:szCs w:val="24"/>
        </w:rPr>
        <w:t xml:space="preserve"> 23</w:t>
      </w:r>
      <w:r>
        <w:rPr>
          <w:rFonts w:ascii="Times" w:hAnsi="Times"/>
          <w:noProof/>
          <w:sz w:val="24"/>
          <w:szCs w:val="24"/>
        </w:rPr>
        <w:t>, 2022 12:30p-2:00p</w:t>
      </w:r>
    </w:p>
    <w:p w14:paraId="1DB069F2" w14:textId="3C4D328F" w:rsidR="00972665" w:rsidRDefault="00D26101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CC 214</w:t>
      </w:r>
      <w:bookmarkStart w:id="1" w:name="_GoBack"/>
      <w:bookmarkEnd w:id="1"/>
    </w:p>
    <w:p w14:paraId="00C61358" w14:textId="77777777" w:rsidR="00310B26" w:rsidRDefault="00310B26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26B6418F" w14:textId="2B7615A2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  <w:r w:rsidRPr="00972665">
        <w:rPr>
          <w:rFonts w:ascii="Times" w:hAnsi="Times"/>
          <w:b/>
          <w:noProof/>
          <w:sz w:val="24"/>
          <w:szCs w:val="24"/>
          <w:u w:val="single"/>
        </w:rPr>
        <w:t>202</w:t>
      </w:r>
      <w:r w:rsidR="00310B26">
        <w:rPr>
          <w:rFonts w:ascii="Times" w:hAnsi="Times"/>
          <w:b/>
          <w:noProof/>
          <w:sz w:val="24"/>
          <w:szCs w:val="24"/>
          <w:u w:val="single"/>
        </w:rPr>
        <w:t>2</w:t>
      </w:r>
      <w:r w:rsidRPr="00972665">
        <w:rPr>
          <w:rFonts w:ascii="Times" w:hAnsi="Times"/>
          <w:b/>
          <w:noProof/>
          <w:sz w:val="24"/>
          <w:szCs w:val="24"/>
          <w:u w:val="single"/>
        </w:rPr>
        <w:t>-202</w:t>
      </w:r>
      <w:r w:rsidR="00310B26">
        <w:rPr>
          <w:rFonts w:ascii="Times" w:hAnsi="Times"/>
          <w:b/>
          <w:noProof/>
          <w:sz w:val="24"/>
          <w:szCs w:val="24"/>
          <w:u w:val="single"/>
        </w:rPr>
        <w:t>3</w:t>
      </w:r>
      <w:r w:rsidRPr="00972665">
        <w:rPr>
          <w:rFonts w:ascii="Times" w:hAnsi="Times"/>
          <w:b/>
          <w:noProof/>
          <w:sz w:val="24"/>
          <w:szCs w:val="24"/>
          <w:u w:val="single"/>
        </w:rPr>
        <w:t xml:space="preserve"> SAC Representatives</w:t>
      </w:r>
    </w:p>
    <w:p w14:paraId="1EED6D9E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  <w:sectPr w:rsidR="00C3792A" w:rsidSect="0046623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3182F1B" w14:textId="555AFECA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</w:p>
    <w:p w14:paraId="333E0A46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AD86438" w14:textId="66FF96EF" w:rsidR="004F2617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President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310B26">
        <w:rPr>
          <w:rFonts w:ascii="Times" w:hAnsi="Times"/>
          <w:b/>
          <w:noProof/>
          <w:sz w:val="28"/>
          <w:szCs w:val="28"/>
        </w:rPr>
        <w:t>Aisha Lewis</w:t>
      </w:r>
    </w:p>
    <w:p w14:paraId="2285DE51" w14:textId="7823419F" w:rsidR="00C3792A" w:rsidRPr="00F67836" w:rsidRDefault="0078266B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Prevention &amp; Wellness</w:t>
      </w:r>
    </w:p>
    <w:p w14:paraId="65DC1A8F" w14:textId="77777777" w:rsidR="00C3792A" w:rsidRP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</w:p>
    <w:p w14:paraId="712A603F" w14:textId="63941F60" w:rsid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Vice-President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8F565A">
        <w:rPr>
          <w:rFonts w:ascii="Times" w:hAnsi="Times"/>
          <w:b/>
          <w:noProof/>
          <w:sz w:val="28"/>
          <w:szCs w:val="28"/>
        </w:rPr>
        <w:t>Kristen Vanselow</w:t>
      </w:r>
    </w:p>
    <w:p w14:paraId="4484936C" w14:textId="326D7946" w:rsidR="008F565A" w:rsidRPr="008F565A" w:rsidRDefault="0078266B" w:rsidP="00926369">
      <w:pPr>
        <w:spacing w:after="0"/>
        <w:ind w:left="0" w:firstLine="0"/>
        <w:jc w:val="center"/>
        <w:rPr>
          <w:rFonts w:ascii="Times" w:hAnsi="Times" w:cs="Times"/>
          <w:b/>
          <w:noProof/>
          <w:sz w:val="24"/>
          <w:szCs w:val="24"/>
        </w:rPr>
      </w:pPr>
      <w:r>
        <w:rPr>
          <w:rFonts w:ascii="Times" w:hAnsi="Times" w:cs="Times"/>
          <w:color w:val="333333"/>
          <w:sz w:val="24"/>
          <w:szCs w:val="24"/>
          <w:shd w:val="clear" w:color="auto" w:fill="FFFFFF"/>
        </w:rPr>
        <w:t>Innovative Education &amp;</w:t>
      </w:r>
      <w:r w:rsidR="008F565A" w:rsidRPr="008F565A">
        <w:rPr>
          <w:rFonts w:ascii="Times" w:hAnsi="Times" w:cs="Times"/>
          <w:color w:val="333333"/>
          <w:sz w:val="24"/>
          <w:szCs w:val="24"/>
          <w:shd w:val="clear" w:color="auto" w:fill="FFFFFF"/>
        </w:rPr>
        <w:t xml:space="preserve"> Partnerships</w:t>
      </w:r>
    </w:p>
    <w:p w14:paraId="79B8FA36" w14:textId="77777777" w:rsidR="003E29A8" w:rsidRPr="008F565A" w:rsidRDefault="003E29A8" w:rsidP="00926369">
      <w:pPr>
        <w:spacing w:after="0"/>
        <w:ind w:left="0" w:firstLine="0"/>
        <w:jc w:val="center"/>
        <w:rPr>
          <w:rFonts w:ascii="Times" w:hAnsi="Times" w:cs="Times"/>
          <w:b/>
          <w:i/>
          <w:noProof/>
          <w:sz w:val="24"/>
          <w:szCs w:val="24"/>
        </w:rPr>
      </w:pPr>
    </w:p>
    <w:p w14:paraId="46ED58D1" w14:textId="07B20969" w:rsidR="004F2617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Secretary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Pr="006A2CCD">
        <w:rPr>
          <w:rFonts w:ascii="Times" w:hAnsi="Times"/>
          <w:b/>
          <w:noProof/>
          <w:sz w:val="28"/>
          <w:szCs w:val="28"/>
        </w:rPr>
        <w:t>Amy Craig</w:t>
      </w:r>
    </w:p>
    <w:p w14:paraId="191287B4" w14:textId="1C89182A" w:rsidR="00C3792A" w:rsidRDefault="006A2CCD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Lucas Center for Faculty Development</w:t>
      </w:r>
    </w:p>
    <w:p w14:paraId="7E5A3272" w14:textId="654E2996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029E482C" w14:textId="67A58730" w:rsidR="00C3792A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7679AF">
        <w:rPr>
          <w:rFonts w:ascii="Times" w:hAnsi="Times"/>
          <w:b/>
          <w:i/>
          <w:noProof/>
          <w:sz w:val="28"/>
          <w:szCs w:val="28"/>
        </w:rPr>
        <w:t>Treasurer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6A2CCD" w:rsidRPr="006A2CCD">
        <w:rPr>
          <w:rFonts w:ascii="Times" w:hAnsi="Times"/>
          <w:b/>
          <w:noProof/>
          <w:sz w:val="28"/>
          <w:szCs w:val="28"/>
        </w:rPr>
        <w:t>Amy Hall</w:t>
      </w:r>
    </w:p>
    <w:p w14:paraId="54401D52" w14:textId="0A99D2E5" w:rsidR="006A2CCD" w:rsidRPr="00C3792A" w:rsidRDefault="006A2CCD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Payroll</w:t>
      </w:r>
    </w:p>
    <w:p w14:paraId="66B0B377" w14:textId="6E65BA4A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bookmarkEnd w:id="0"/>
    <w:p w14:paraId="4863F38F" w14:textId="077C7840" w:rsidR="003E29A8" w:rsidRPr="006A2CCD" w:rsidRDefault="003E29A8" w:rsidP="003E29A8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>
        <w:rPr>
          <w:rFonts w:ascii="Times" w:hAnsi="Times"/>
          <w:b/>
          <w:i/>
          <w:noProof/>
          <w:sz w:val="28"/>
          <w:szCs w:val="28"/>
        </w:rPr>
        <w:t>Communications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>
        <w:rPr>
          <w:rFonts w:ascii="Times" w:hAnsi="Times"/>
          <w:b/>
          <w:noProof/>
          <w:sz w:val="28"/>
          <w:szCs w:val="28"/>
        </w:rPr>
        <w:t>Kiley Barnett</w:t>
      </w:r>
    </w:p>
    <w:p w14:paraId="3D839E39" w14:textId="460B9335" w:rsidR="003E29A8" w:rsidRPr="00C3792A" w:rsidRDefault="003E29A8" w:rsidP="003E29A8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FGCU Complete</w:t>
      </w:r>
    </w:p>
    <w:p w14:paraId="06F5ABDF" w14:textId="4C4384A7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tbl>
      <w:tblPr>
        <w:tblStyle w:val="TableGrid"/>
        <w:tblW w:w="9990" w:type="dxa"/>
        <w:tblInd w:w="-185" w:type="dxa"/>
        <w:tblLook w:val="04A0" w:firstRow="1" w:lastRow="0" w:firstColumn="1" w:lastColumn="0" w:noHBand="0" w:noVBand="1"/>
      </w:tblPr>
      <w:tblGrid>
        <w:gridCol w:w="2430"/>
        <w:gridCol w:w="7560"/>
      </w:tblGrid>
      <w:tr w:rsidR="006A2CCD" w:rsidRPr="00C34C9C" w14:paraId="7DEC071E" w14:textId="77777777" w:rsidTr="00B45705">
        <w:tc>
          <w:tcPr>
            <w:tcW w:w="2430" w:type="dxa"/>
          </w:tcPr>
          <w:p w14:paraId="496A20A8" w14:textId="0F8805BB" w:rsidR="006A2CCD" w:rsidRPr="008F565A" w:rsidRDefault="00AE634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Lisa Banks</w:t>
            </w:r>
          </w:p>
        </w:tc>
        <w:tc>
          <w:tcPr>
            <w:tcW w:w="7560" w:type="dxa"/>
          </w:tcPr>
          <w:p w14:paraId="0773BB7B" w14:textId="68259809" w:rsidR="006A2CCD" w:rsidRPr="008F565A" w:rsidRDefault="00AE634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AE6347">
              <w:rPr>
                <w:rFonts w:ascii="Times" w:hAnsi="Times" w:cs="Times"/>
                <w:noProof/>
                <w:sz w:val="24"/>
                <w:szCs w:val="24"/>
              </w:rPr>
              <w:t>Institutional Research &amp; Analysis</w:t>
            </w:r>
          </w:p>
        </w:tc>
      </w:tr>
      <w:tr w:rsidR="006A2CCD" w:rsidRPr="00C34C9C" w14:paraId="6F42708D" w14:textId="77777777" w:rsidTr="00B45705">
        <w:tc>
          <w:tcPr>
            <w:tcW w:w="2430" w:type="dxa"/>
          </w:tcPr>
          <w:p w14:paraId="026514BB" w14:textId="26213E99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usan Baurer</w:t>
            </w:r>
          </w:p>
        </w:tc>
        <w:tc>
          <w:tcPr>
            <w:tcW w:w="7560" w:type="dxa"/>
          </w:tcPr>
          <w:p w14:paraId="7AD8EE7F" w14:textId="386983D1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9FAFB"/>
              </w:rPr>
              <w:t>Marieb College of Health &amp; Human Services</w:t>
            </w:r>
          </w:p>
        </w:tc>
      </w:tr>
      <w:tr w:rsidR="00310B26" w:rsidRPr="00C34C9C" w14:paraId="371EDEC6" w14:textId="77777777" w:rsidTr="00B45705">
        <w:tc>
          <w:tcPr>
            <w:tcW w:w="2430" w:type="dxa"/>
          </w:tcPr>
          <w:p w14:paraId="65D17116" w14:textId="25DC6D66" w:rsidR="00310B26" w:rsidRPr="008F565A" w:rsidRDefault="00310B26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Troy Bolivar</w:t>
            </w:r>
          </w:p>
        </w:tc>
        <w:tc>
          <w:tcPr>
            <w:tcW w:w="7560" w:type="dxa"/>
          </w:tcPr>
          <w:p w14:paraId="2EEC37A1" w14:textId="5134EF73" w:rsidR="00310B26" w:rsidRPr="008F565A" w:rsidRDefault="00B45705" w:rsidP="00926369">
            <w:pPr>
              <w:ind w:left="0" w:firstLine="0"/>
              <w:jc w:val="center"/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</w:pPr>
            <w:r w:rsidRPr="00B45705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Office of Faculty Affairs, Diversity Initiatives &amp; Professional Development</w:t>
            </w:r>
          </w:p>
        </w:tc>
      </w:tr>
      <w:tr w:rsidR="006A2CCD" w:rsidRPr="00C34C9C" w14:paraId="0A7CE24C" w14:textId="77777777" w:rsidTr="00B45705">
        <w:tc>
          <w:tcPr>
            <w:tcW w:w="2430" w:type="dxa"/>
          </w:tcPr>
          <w:p w14:paraId="62E4D013" w14:textId="56A2BBFC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Diane Bova</w:t>
            </w:r>
          </w:p>
        </w:tc>
        <w:tc>
          <w:tcPr>
            <w:tcW w:w="7560" w:type="dxa"/>
          </w:tcPr>
          <w:p w14:paraId="7F0F56AB" w14:textId="1C0416AE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Academic Programs and Curriculum Development</w:t>
            </w:r>
          </w:p>
        </w:tc>
      </w:tr>
      <w:tr w:rsidR="006A2CCD" w:rsidRPr="00C34C9C" w14:paraId="4DAB96F1" w14:textId="77777777" w:rsidTr="00B45705">
        <w:tc>
          <w:tcPr>
            <w:tcW w:w="2430" w:type="dxa"/>
          </w:tcPr>
          <w:p w14:paraId="08EB8BC3" w14:textId="490F8C05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Kelly Boyd</w:t>
            </w:r>
          </w:p>
        </w:tc>
        <w:tc>
          <w:tcPr>
            <w:tcW w:w="7560" w:type="dxa"/>
          </w:tcPr>
          <w:p w14:paraId="4F5D69AB" w14:textId="43BD3FD9" w:rsidR="006A2CCD" w:rsidRPr="008F565A" w:rsidRDefault="005F6A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5F6A9C">
              <w:rPr>
                <w:rFonts w:ascii="Times" w:hAnsi="Times" w:cs="Times"/>
                <w:noProof/>
                <w:sz w:val="24"/>
                <w:szCs w:val="24"/>
              </w:rPr>
              <w:t>Academic Affairs Business Operations</w:t>
            </w:r>
          </w:p>
        </w:tc>
      </w:tr>
      <w:tr w:rsidR="008F565A" w:rsidRPr="00C34C9C" w14:paraId="6C8A0C10" w14:textId="77777777" w:rsidTr="00B45705">
        <w:tc>
          <w:tcPr>
            <w:tcW w:w="2430" w:type="dxa"/>
          </w:tcPr>
          <w:p w14:paraId="6C03B39B" w14:textId="3A2F9FD3" w:rsidR="008F565A" w:rsidRPr="008F565A" w:rsidRDefault="008F565A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Kendra Carboneau</w:t>
            </w:r>
          </w:p>
        </w:tc>
        <w:tc>
          <w:tcPr>
            <w:tcW w:w="7560" w:type="dxa"/>
          </w:tcPr>
          <w:p w14:paraId="650E3166" w14:textId="71A9571B" w:rsidR="008F565A" w:rsidRPr="008F565A" w:rsidRDefault="008F565A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College of Arts and Sciences</w:t>
            </w:r>
          </w:p>
        </w:tc>
      </w:tr>
      <w:tr w:rsidR="006A2CCD" w:rsidRPr="00C34C9C" w14:paraId="1A9400B6" w14:textId="77777777" w:rsidTr="00B45705">
        <w:tc>
          <w:tcPr>
            <w:tcW w:w="2430" w:type="dxa"/>
          </w:tcPr>
          <w:p w14:paraId="4ACA82E0" w14:textId="74F40BEF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Jaclyn Chastain</w:t>
            </w:r>
          </w:p>
        </w:tc>
        <w:tc>
          <w:tcPr>
            <w:tcW w:w="7560" w:type="dxa"/>
          </w:tcPr>
          <w:p w14:paraId="560BB7B8" w14:textId="53AE15F0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cholarly Innovation &amp; Student Research</w:t>
            </w:r>
          </w:p>
        </w:tc>
      </w:tr>
      <w:tr w:rsidR="00FD0B37" w:rsidRPr="00C34C9C" w14:paraId="79603B6F" w14:textId="77777777" w:rsidTr="00B45705">
        <w:tc>
          <w:tcPr>
            <w:tcW w:w="2430" w:type="dxa"/>
          </w:tcPr>
          <w:p w14:paraId="2992867F" w14:textId="69A64F67" w:rsidR="00FD0B37" w:rsidRPr="008F565A" w:rsidRDefault="00FD0B3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Stephanie Cobb</w:t>
            </w:r>
          </w:p>
        </w:tc>
        <w:tc>
          <w:tcPr>
            <w:tcW w:w="7560" w:type="dxa"/>
          </w:tcPr>
          <w:p w14:paraId="753E7D77" w14:textId="17A3F45A" w:rsidR="00FD0B37" w:rsidRPr="008F565A" w:rsidRDefault="003E29A8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University Marketing and Communications</w:t>
            </w:r>
          </w:p>
        </w:tc>
      </w:tr>
      <w:tr w:rsidR="006A2CCD" w:rsidRPr="00C34C9C" w14:paraId="7C8BAF64" w14:textId="77777777" w:rsidTr="00B45705">
        <w:tc>
          <w:tcPr>
            <w:tcW w:w="2430" w:type="dxa"/>
          </w:tcPr>
          <w:p w14:paraId="04398212" w14:textId="0BDD2A73" w:rsidR="006A2CCD" w:rsidRPr="008F565A" w:rsidRDefault="00C10F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Trudi-Ann Dyer</w:t>
            </w:r>
          </w:p>
        </w:tc>
        <w:tc>
          <w:tcPr>
            <w:tcW w:w="7560" w:type="dxa"/>
          </w:tcPr>
          <w:p w14:paraId="2D3F9D8B" w14:textId="72D71443" w:rsidR="006A2CCD" w:rsidRPr="008F565A" w:rsidRDefault="005F6A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5F6A9C">
              <w:rPr>
                <w:rFonts w:ascii="Times" w:hAnsi="Times" w:cs="Times"/>
                <w:noProof/>
                <w:sz w:val="24"/>
                <w:szCs w:val="24"/>
              </w:rPr>
              <w:t>Marieb College of Health &amp; Human Services</w:t>
            </w:r>
          </w:p>
        </w:tc>
      </w:tr>
      <w:tr w:rsidR="00B45705" w:rsidRPr="00C34C9C" w14:paraId="6654A278" w14:textId="77777777" w:rsidTr="00B45705">
        <w:tc>
          <w:tcPr>
            <w:tcW w:w="2430" w:type="dxa"/>
          </w:tcPr>
          <w:p w14:paraId="79F0A4BF" w14:textId="01F980DE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Zachry Gelow</w:t>
            </w:r>
          </w:p>
        </w:tc>
        <w:tc>
          <w:tcPr>
            <w:tcW w:w="7560" w:type="dxa"/>
          </w:tcPr>
          <w:p w14:paraId="1FED1BEA" w14:textId="4EE7D124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5F6A9C">
              <w:rPr>
                <w:rFonts w:ascii="Times" w:hAnsi="Times" w:cs="Times"/>
                <w:noProof/>
                <w:sz w:val="24"/>
                <w:szCs w:val="24"/>
              </w:rPr>
              <w:t>Marieb College of Health &amp; Human Services</w:t>
            </w:r>
          </w:p>
        </w:tc>
      </w:tr>
      <w:tr w:rsidR="00B45705" w:rsidRPr="00C34C9C" w14:paraId="514067EC" w14:textId="77777777" w:rsidTr="00B45705">
        <w:tc>
          <w:tcPr>
            <w:tcW w:w="2430" w:type="dxa"/>
          </w:tcPr>
          <w:p w14:paraId="44F6E299" w14:textId="1F809E2E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Mirielle Jackueux</w:t>
            </w:r>
          </w:p>
        </w:tc>
        <w:tc>
          <w:tcPr>
            <w:tcW w:w="7560" w:type="dxa"/>
          </w:tcPr>
          <w:p w14:paraId="4E5FEE29" w14:textId="53AE6DA7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Department of Justice Studies</w:t>
            </w:r>
          </w:p>
        </w:tc>
      </w:tr>
      <w:tr w:rsidR="00B45705" w:rsidRPr="00C34C9C" w14:paraId="7FC620A1" w14:textId="77777777" w:rsidTr="00B45705">
        <w:tc>
          <w:tcPr>
            <w:tcW w:w="2430" w:type="dxa"/>
          </w:tcPr>
          <w:p w14:paraId="017D5789" w14:textId="551D5F0E" w:rsidR="00B45705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 xml:space="preserve">Monica </w:t>
            </w:r>
            <w:r w:rsidRPr="00B45705">
              <w:rPr>
                <w:rFonts w:ascii="Times" w:hAnsi="Times" w:cs="Times"/>
                <w:noProof/>
                <w:sz w:val="24"/>
                <w:szCs w:val="24"/>
              </w:rPr>
              <w:t>Krzyszczyk</w:t>
            </w:r>
          </w:p>
        </w:tc>
        <w:tc>
          <w:tcPr>
            <w:tcW w:w="7560" w:type="dxa"/>
          </w:tcPr>
          <w:p w14:paraId="4093C3AA" w14:textId="1B66C729" w:rsidR="00B45705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Development</w:t>
            </w:r>
          </w:p>
        </w:tc>
      </w:tr>
      <w:tr w:rsidR="00B45705" w:rsidRPr="00C34C9C" w14:paraId="63352BF8" w14:textId="77777777" w:rsidTr="00B45705">
        <w:tc>
          <w:tcPr>
            <w:tcW w:w="2430" w:type="dxa"/>
          </w:tcPr>
          <w:p w14:paraId="7D614F3A" w14:textId="37821F36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Tricia Miller</w:t>
            </w:r>
          </w:p>
        </w:tc>
        <w:tc>
          <w:tcPr>
            <w:tcW w:w="7560" w:type="dxa"/>
          </w:tcPr>
          <w:p w14:paraId="19295F2E" w14:textId="2390A64A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Exploratory Advising</w:t>
            </w:r>
          </w:p>
        </w:tc>
      </w:tr>
      <w:tr w:rsidR="00B45705" w:rsidRPr="00C34C9C" w14:paraId="07AD2910" w14:textId="77777777" w:rsidTr="00B45705">
        <w:tc>
          <w:tcPr>
            <w:tcW w:w="2430" w:type="dxa"/>
          </w:tcPr>
          <w:p w14:paraId="56BF46A2" w14:textId="37C1D609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Jena Padilla</w:t>
            </w:r>
          </w:p>
        </w:tc>
        <w:tc>
          <w:tcPr>
            <w:tcW w:w="7560" w:type="dxa"/>
          </w:tcPr>
          <w:p w14:paraId="0305918B" w14:textId="068AA582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AE6347">
              <w:rPr>
                <w:rFonts w:ascii="Times" w:hAnsi="Times" w:cs="Times"/>
                <w:noProof/>
                <w:sz w:val="24"/>
                <w:szCs w:val="24"/>
              </w:rPr>
              <w:t>Lutgert College of Business</w:t>
            </w:r>
          </w:p>
        </w:tc>
      </w:tr>
      <w:tr w:rsidR="00B45705" w:rsidRPr="00C34C9C" w14:paraId="5FEB1B7A" w14:textId="77777777" w:rsidTr="00B45705">
        <w:tc>
          <w:tcPr>
            <w:tcW w:w="2430" w:type="dxa"/>
          </w:tcPr>
          <w:p w14:paraId="18B48B8C" w14:textId="7CEF9A2D" w:rsidR="00B45705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Nadia Payne</w:t>
            </w:r>
          </w:p>
        </w:tc>
        <w:tc>
          <w:tcPr>
            <w:tcW w:w="7560" w:type="dxa"/>
          </w:tcPr>
          <w:p w14:paraId="615A4A8E" w14:textId="5B046A8B" w:rsidR="00B45705" w:rsidRPr="00AE6347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Research &amp; Sponsored Programs</w:t>
            </w:r>
          </w:p>
        </w:tc>
      </w:tr>
      <w:tr w:rsidR="00B45705" w:rsidRPr="00C34C9C" w14:paraId="37A7E2E7" w14:textId="77777777" w:rsidTr="00B45705">
        <w:tc>
          <w:tcPr>
            <w:tcW w:w="2430" w:type="dxa"/>
          </w:tcPr>
          <w:p w14:paraId="365A7054" w14:textId="4ECC9B40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uzy Ponicsan</w:t>
            </w:r>
          </w:p>
        </w:tc>
        <w:tc>
          <w:tcPr>
            <w:tcW w:w="7560" w:type="dxa"/>
          </w:tcPr>
          <w:p w14:paraId="4694059B" w14:textId="5639A86B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Center for Academic Achievement</w:t>
            </w:r>
          </w:p>
        </w:tc>
      </w:tr>
      <w:tr w:rsidR="00B45705" w:rsidRPr="00C34C9C" w14:paraId="2E63B4FB" w14:textId="77777777" w:rsidTr="00B45705">
        <w:tc>
          <w:tcPr>
            <w:tcW w:w="2430" w:type="dxa"/>
          </w:tcPr>
          <w:p w14:paraId="6B1AC090" w14:textId="26442E88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Herbert Sanabria</w:t>
            </w:r>
          </w:p>
        </w:tc>
        <w:tc>
          <w:tcPr>
            <w:tcW w:w="7560" w:type="dxa"/>
          </w:tcPr>
          <w:p w14:paraId="7C5A4706" w14:textId="01A2E588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General Ledger and Treasury</w:t>
            </w:r>
          </w:p>
        </w:tc>
      </w:tr>
      <w:tr w:rsidR="00B45705" w:rsidRPr="00C34C9C" w14:paraId="1254879D" w14:textId="77777777" w:rsidTr="00B45705">
        <w:tc>
          <w:tcPr>
            <w:tcW w:w="2430" w:type="dxa"/>
          </w:tcPr>
          <w:p w14:paraId="790FB622" w14:textId="49F892FA" w:rsidR="00B45705" w:rsidRPr="008F565A" w:rsidRDefault="00B45705" w:rsidP="00B45705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Georgia Willis</w:t>
            </w:r>
          </w:p>
        </w:tc>
        <w:tc>
          <w:tcPr>
            <w:tcW w:w="7560" w:type="dxa"/>
          </w:tcPr>
          <w:p w14:paraId="6ACB3F9E" w14:textId="5C3DCD44" w:rsidR="00B45705" w:rsidRPr="008F565A" w:rsidRDefault="00B45705" w:rsidP="00B45705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Adaptive Services Testing Coordinator</w:t>
            </w:r>
          </w:p>
        </w:tc>
      </w:tr>
      <w:tr w:rsidR="00B45705" w:rsidRPr="00C34C9C" w14:paraId="6934662B" w14:textId="77777777" w:rsidTr="00B45705">
        <w:tc>
          <w:tcPr>
            <w:tcW w:w="2430" w:type="dxa"/>
          </w:tcPr>
          <w:p w14:paraId="0C3B302C" w14:textId="423B2940" w:rsidR="00B45705" w:rsidRPr="008F565A" w:rsidRDefault="00B45705" w:rsidP="00B45705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Tricia Zicht</w:t>
            </w:r>
          </w:p>
        </w:tc>
        <w:tc>
          <w:tcPr>
            <w:tcW w:w="7560" w:type="dxa"/>
          </w:tcPr>
          <w:p w14:paraId="55B3AE59" w14:textId="4E960211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Institutional Research &amp; Analysis</w:t>
            </w:r>
          </w:p>
        </w:tc>
      </w:tr>
    </w:tbl>
    <w:p w14:paraId="687B5BF4" w14:textId="77777777" w:rsidR="00880376" w:rsidRDefault="00880376" w:rsidP="006A2CCD">
      <w:pPr>
        <w:spacing w:after="0"/>
        <w:ind w:left="0" w:firstLine="0"/>
        <w:jc w:val="center"/>
        <w:rPr>
          <w:rFonts w:ascii="Times" w:hAnsi="Times"/>
          <w:b/>
          <w:bCs/>
          <w:sz w:val="32"/>
          <w:szCs w:val="32"/>
        </w:rPr>
      </w:pPr>
    </w:p>
    <w:p w14:paraId="32791337" w14:textId="6C8B34AA" w:rsidR="008F565A" w:rsidRDefault="008F565A" w:rsidP="006A2CCD">
      <w:pPr>
        <w:spacing w:after="0"/>
        <w:ind w:left="0" w:firstLine="0"/>
        <w:jc w:val="center"/>
        <w:rPr>
          <w:rFonts w:ascii="Times" w:hAnsi="Times"/>
          <w:b/>
          <w:bCs/>
          <w:sz w:val="32"/>
          <w:szCs w:val="32"/>
        </w:rPr>
      </w:pPr>
    </w:p>
    <w:p w14:paraId="5A562328" w14:textId="77777777" w:rsidR="00310B26" w:rsidRDefault="00310B26" w:rsidP="00310B26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lastRenderedPageBreak/>
        <w:t> </w:t>
      </w:r>
    </w:p>
    <w:p w14:paraId="13B2346C" w14:textId="6BD2C172" w:rsidR="00155609" w:rsidRPr="0059419A" w:rsidRDefault="00155609" w:rsidP="006A2CCD">
      <w:pPr>
        <w:spacing w:after="0"/>
        <w:ind w:left="0" w:firstLine="0"/>
        <w:jc w:val="center"/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b/>
          <w:bCs/>
          <w:sz w:val="32"/>
          <w:szCs w:val="32"/>
        </w:rPr>
        <w:t>Agenda</w:t>
      </w:r>
    </w:p>
    <w:p w14:paraId="3691C36A" w14:textId="77777777" w:rsidR="00155609" w:rsidRPr="0059419A" w:rsidRDefault="00155609" w:rsidP="00155609">
      <w:pPr>
        <w:ind w:left="360"/>
        <w:jc w:val="center"/>
        <w:rPr>
          <w:rFonts w:ascii="Times" w:hAnsi="Times"/>
          <w:sz w:val="24"/>
          <w:szCs w:val="24"/>
        </w:rPr>
      </w:pPr>
    </w:p>
    <w:p w14:paraId="11028B7C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Call to Order</w:t>
      </w:r>
    </w:p>
    <w:p w14:paraId="29ADBC96" w14:textId="44534BD4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Approval of Minutes from </w:t>
      </w:r>
      <w:r w:rsidR="00454D5F">
        <w:rPr>
          <w:rFonts w:ascii="Times" w:hAnsi="Times"/>
          <w:b/>
          <w:bCs/>
          <w:sz w:val="24"/>
          <w:szCs w:val="24"/>
        </w:rPr>
        <w:t>last</w:t>
      </w:r>
      <w:r w:rsidRPr="0059419A">
        <w:rPr>
          <w:rFonts w:ascii="Times" w:hAnsi="Times"/>
          <w:b/>
          <w:bCs/>
          <w:sz w:val="24"/>
          <w:szCs w:val="24"/>
        </w:rPr>
        <w:t xml:space="preserve"> meeting   </w:t>
      </w:r>
    </w:p>
    <w:p w14:paraId="0928843D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fficer Reports </w:t>
      </w:r>
    </w:p>
    <w:p w14:paraId="012355A6" w14:textId="05DB7064" w:rsidR="00B41CE6" w:rsidRPr="00B41CE6" w:rsidRDefault="00155609" w:rsidP="00B41CE6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President: </w:t>
      </w:r>
      <w:r w:rsidR="00310B26">
        <w:rPr>
          <w:rFonts w:ascii="Times" w:hAnsi="Times"/>
          <w:sz w:val="24"/>
          <w:szCs w:val="24"/>
        </w:rPr>
        <w:t>Aisha Lewis</w:t>
      </w:r>
    </w:p>
    <w:p w14:paraId="445F139D" w14:textId="52992ACE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Vice President: </w:t>
      </w:r>
      <w:r w:rsidR="0061332F">
        <w:rPr>
          <w:rFonts w:ascii="Times" w:hAnsi="Times"/>
          <w:sz w:val="24"/>
          <w:szCs w:val="24"/>
        </w:rPr>
        <w:t>Kristen Vanselow</w:t>
      </w:r>
    </w:p>
    <w:p w14:paraId="0E804960" w14:textId="4534673F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Secretary: </w:t>
      </w:r>
      <w:r w:rsidR="007F3813">
        <w:rPr>
          <w:rFonts w:ascii="Times" w:hAnsi="Times"/>
          <w:sz w:val="24"/>
          <w:szCs w:val="24"/>
        </w:rPr>
        <w:t>Amy Craig</w:t>
      </w:r>
    </w:p>
    <w:p w14:paraId="6A8BAB75" w14:textId="229BCEE2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Treasurer: </w:t>
      </w:r>
      <w:r w:rsidR="00454D5F">
        <w:rPr>
          <w:rFonts w:ascii="Times" w:hAnsi="Times"/>
          <w:sz w:val="24"/>
          <w:szCs w:val="24"/>
        </w:rPr>
        <w:t>Amy Hall</w:t>
      </w:r>
    </w:p>
    <w:p w14:paraId="4E5C7E48" w14:textId="4007DA62" w:rsidR="0078266B" w:rsidRPr="0059419A" w:rsidRDefault="0078266B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>Communications: Kiley Barnett</w:t>
      </w:r>
    </w:p>
    <w:p w14:paraId="0B3DA191" w14:textId="77777777" w:rsidR="00155609" w:rsidRPr="00E03A4D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E03A4D">
        <w:rPr>
          <w:rFonts w:ascii="Times" w:hAnsi="Times"/>
          <w:b/>
          <w:bCs/>
          <w:sz w:val="24"/>
          <w:szCs w:val="24"/>
        </w:rPr>
        <w:t>Finest of the Flock</w:t>
      </w:r>
    </w:p>
    <w:p w14:paraId="566BE708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Public Comment</w:t>
      </w:r>
    </w:p>
    <w:p w14:paraId="048AEFF5" w14:textId="2A4C74C6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Liaison Reports</w:t>
      </w:r>
      <w:r w:rsidR="00501389">
        <w:rPr>
          <w:rFonts w:ascii="Times" w:hAnsi="Times"/>
          <w:b/>
          <w:bCs/>
          <w:sz w:val="24"/>
          <w:szCs w:val="24"/>
        </w:rPr>
        <w:t xml:space="preserve"> </w:t>
      </w:r>
    </w:p>
    <w:p w14:paraId="3A5EAC9B" w14:textId="77777777" w:rsidR="0078266B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SAC Liaison: Dr. Aysegul Timur</w:t>
      </w:r>
      <w:r w:rsidR="0078266B">
        <w:rPr>
          <w:rFonts w:ascii="Times" w:hAnsi="Times"/>
          <w:sz w:val="24"/>
          <w:szCs w:val="24"/>
        </w:rPr>
        <w:t xml:space="preserve"> </w:t>
      </w:r>
    </w:p>
    <w:p w14:paraId="45BF1036" w14:textId="0DA84F43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Faculty Senate Liaison: </w:t>
      </w:r>
      <w:r w:rsidR="00C34C9C">
        <w:rPr>
          <w:rFonts w:ascii="Times" w:hAnsi="Times"/>
          <w:sz w:val="24"/>
          <w:szCs w:val="24"/>
        </w:rPr>
        <w:t>Anna Carlin</w:t>
      </w:r>
    </w:p>
    <w:p w14:paraId="1FFB0C37" w14:textId="649434C8" w:rsidR="005F33D9" w:rsidRDefault="00155609" w:rsidP="005F33D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Student Government Liaison: </w:t>
      </w:r>
      <w:proofErr w:type="spellStart"/>
      <w:r w:rsidR="005F33D9">
        <w:rPr>
          <w:rFonts w:ascii="Times" w:hAnsi="Times"/>
          <w:sz w:val="24"/>
          <w:szCs w:val="24"/>
        </w:rPr>
        <w:t>Annastasia</w:t>
      </w:r>
      <w:proofErr w:type="spellEnd"/>
      <w:r w:rsidR="005F33D9">
        <w:rPr>
          <w:rFonts w:ascii="Times" w:hAnsi="Times"/>
          <w:sz w:val="24"/>
          <w:szCs w:val="24"/>
        </w:rPr>
        <w:t xml:space="preserve"> Samuels</w:t>
      </w:r>
    </w:p>
    <w:p w14:paraId="58A3E52D" w14:textId="3EBE276B" w:rsidR="0078266B" w:rsidRPr="005F33D9" w:rsidRDefault="00AA4A66" w:rsidP="005F33D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F33D9">
        <w:rPr>
          <w:rFonts w:ascii="Times" w:hAnsi="Times"/>
          <w:sz w:val="24"/>
          <w:szCs w:val="24"/>
        </w:rPr>
        <w:t>Black Faculty Staff A</w:t>
      </w:r>
      <w:r w:rsidR="002B5952" w:rsidRPr="005F33D9">
        <w:rPr>
          <w:rFonts w:ascii="Times" w:hAnsi="Times"/>
          <w:sz w:val="24"/>
          <w:szCs w:val="24"/>
        </w:rPr>
        <w:t xml:space="preserve">ssociation </w:t>
      </w:r>
      <w:r w:rsidRPr="005F33D9">
        <w:rPr>
          <w:rFonts w:ascii="Times" w:hAnsi="Times"/>
          <w:sz w:val="24"/>
          <w:szCs w:val="24"/>
        </w:rPr>
        <w:t>(BFSA) Liaison:</w:t>
      </w:r>
      <w:r w:rsidR="005F33D9" w:rsidRPr="005F33D9">
        <w:rPr>
          <w:rFonts w:ascii="Times" w:hAnsi="Times"/>
          <w:sz w:val="24"/>
          <w:szCs w:val="24"/>
        </w:rPr>
        <w:t xml:space="preserve"> Mirielle Jackueux</w:t>
      </w:r>
      <w:r w:rsidRPr="005F33D9">
        <w:rPr>
          <w:rFonts w:ascii="Times" w:hAnsi="Times"/>
          <w:sz w:val="24"/>
          <w:szCs w:val="24"/>
        </w:rPr>
        <w:t xml:space="preserve"> </w:t>
      </w:r>
    </w:p>
    <w:p w14:paraId="39D24815" w14:textId="58229376" w:rsidR="003065DC" w:rsidRPr="00880376" w:rsidRDefault="00155609" w:rsidP="00C34C9C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ld Business </w:t>
      </w:r>
      <w:r w:rsidR="003065DC" w:rsidRPr="00C34C9C">
        <w:rPr>
          <w:rFonts w:ascii="Times" w:hAnsi="Times"/>
          <w:bCs/>
          <w:sz w:val="24"/>
          <w:szCs w:val="24"/>
        </w:rPr>
        <w:t xml:space="preserve"> </w:t>
      </w:r>
    </w:p>
    <w:p w14:paraId="4012AC3E" w14:textId="443B6DF0" w:rsidR="003E29A8" w:rsidRPr="000D5CC3" w:rsidRDefault="005F33D9" w:rsidP="008432B8">
      <w:pPr>
        <w:pStyle w:val="ListParagraph"/>
        <w:numPr>
          <w:ilvl w:val="1"/>
          <w:numId w:val="1"/>
        </w:numPr>
        <w:rPr>
          <w:rFonts w:ascii="Times" w:hAnsi="Times" w:cs="Times"/>
          <w:bCs/>
          <w:sz w:val="24"/>
          <w:szCs w:val="24"/>
        </w:rPr>
      </w:pPr>
      <w:r>
        <w:rPr>
          <w:rFonts w:ascii="Times" w:hAnsi="Times" w:cs="Times"/>
          <w:bCs/>
          <w:sz w:val="24"/>
          <w:szCs w:val="24"/>
        </w:rPr>
        <w:t>Update on request for official HR liaison to SAC</w:t>
      </w:r>
    </w:p>
    <w:p w14:paraId="217A887D" w14:textId="77777777" w:rsidR="00E870FF" w:rsidRDefault="00155609" w:rsidP="00E870FF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New Business</w:t>
      </w:r>
    </w:p>
    <w:p w14:paraId="5F5EC251" w14:textId="77777777" w:rsidR="005F33D9" w:rsidRDefault="00E937CA" w:rsidP="005F33D9">
      <w:pPr>
        <w:pStyle w:val="ListParagraph"/>
        <w:numPr>
          <w:ilvl w:val="1"/>
          <w:numId w:val="1"/>
        </w:numPr>
        <w:spacing w:line="252" w:lineRule="auto"/>
        <w:rPr>
          <w:rFonts w:ascii="Times" w:hAnsi="Times" w:cs="Times"/>
          <w:bCs/>
          <w:sz w:val="24"/>
          <w:szCs w:val="24"/>
        </w:rPr>
      </w:pPr>
      <w:r>
        <w:rPr>
          <w:rFonts w:ascii="Times" w:hAnsi="Times" w:cs="Times"/>
          <w:bCs/>
          <w:sz w:val="24"/>
          <w:szCs w:val="24"/>
        </w:rPr>
        <w:t>Special Taskforce Reports:</w:t>
      </w:r>
    </w:p>
    <w:p w14:paraId="7092D713" w14:textId="77777777" w:rsidR="005F33D9" w:rsidRDefault="00E937CA" w:rsidP="005F33D9">
      <w:pPr>
        <w:pStyle w:val="ListParagraph"/>
        <w:numPr>
          <w:ilvl w:val="2"/>
          <w:numId w:val="1"/>
        </w:numPr>
        <w:spacing w:line="252" w:lineRule="auto"/>
        <w:ind w:left="1440" w:firstLine="0"/>
        <w:rPr>
          <w:rFonts w:ascii="Times" w:hAnsi="Times" w:cs="Times"/>
          <w:bCs/>
          <w:sz w:val="24"/>
          <w:szCs w:val="24"/>
        </w:rPr>
      </w:pPr>
      <w:r w:rsidRPr="005F33D9">
        <w:rPr>
          <w:rFonts w:ascii="Times" w:hAnsi="Times" w:cs="Times"/>
          <w:bCs/>
          <w:sz w:val="24"/>
          <w:szCs w:val="24"/>
        </w:rPr>
        <w:t>Retention and Morale – Mirielle Jackueux</w:t>
      </w:r>
    </w:p>
    <w:p w14:paraId="78BD5B93" w14:textId="0D8A7C6F" w:rsidR="005F33D9" w:rsidRDefault="00E937CA" w:rsidP="005F33D9">
      <w:pPr>
        <w:pStyle w:val="ListParagraph"/>
        <w:numPr>
          <w:ilvl w:val="2"/>
          <w:numId w:val="1"/>
        </w:numPr>
        <w:spacing w:line="252" w:lineRule="auto"/>
        <w:ind w:left="1440" w:firstLine="0"/>
        <w:rPr>
          <w:rFonts w:ascii="Times" w:hAnsi="Times" w:cs="Times"/>
          <w:bCs/>
          <w:sz w:val="24"/>
          <w:szCs w:val="24"/>
        </w:rPr>
      </w:pPr>
      <w:r w:rsidRPr="005F33D9">
        <w:rPr>
          <w:rFonts w:ascii="Times" w:hAnsi="Times" w:cs="Times"/>
          <w:bCs/>
          <w:sz w:val="24"/>
          <w:szCs w:val="24"/>
        </w:rPr>
        <w:t>Strategic Planning – Lisa Banks</w:t>
      </w:r>
    </w:p>
    <w:p w14:paraId="14D4761C" w14:textId="2237B99A" w:rsidR="005F33D9" w:rsidRDefault="005F33D9" w:rsidP="005F33D9">
      <w:pPr>
        <w:pStyle w:val="ListParagraph"/>
        <w:numPr>
          <w:ilvl w:val="1"/>
          <w:numId w:val="1"/>
        </w:numPr>
        <w:spacing w:line="252" w:lineRule="auto"/>
        <w:rPr>
          <w:rFonts w:ascii="Times" w:hAnsi="Times" w:cs="Times"/>
          <w:bCs/>
          <w:sz w:val="24"/>
          <w:szCs w:val="24"/>
        </w:rPr>
      </w:pPr>
      <w:r>
        <w:rPr>
          <w:rFonts w:ascii="Times" w:hAnsi="Times" w:cs="Times"/>
          <w:bCs/>
          <w:sz w:val="24"/>
          <w:szCs w:val="24"/>
        </w:rPr>
        <w:t xml:space="preserve">Discussion of what staff want/need/expect from Dr. Timur’s liaison role </w:t>
      </w:r>
    </w:p>
    <w:p w14:paraId="5A15817E" w14:textId="1B7E6EC2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Standing Committee Reports</w:t>
      </w:r>
      <w:r w:rsidR="00EA30FD">
        <w:rPr>
          <w:rFonts w:ascii="Times" w:hAnsi="Times"/>
          <w:b/>
          <w:bCs/>
          <w:sz w:val="24"/>
          <w:szCs w:val="24"/>
        </w:rPr>
        <w:t xml:space="preserve"> </w:t>
      </w:r>
    </w:p>
    <w:p w14:paraId="061593BF" w14:textId="0BDE019E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lection</w:t>
      </w:r>
      <w:r w:rsidR="00C34C9C">
        <w:rPr>
          <w:rFonts w:ascii="Times" w:hAnsi="Times"/>
          <w:bCs/>
          <w:sz w:val="24"/>
          <w:szCs w:val="24"/>
        </w:rPr>
        <w:t>s</w:t>
      </w:r>
      <w:r w:rsidR="00942DC1">
        <w:rPr>
          <w:rFonts w:ascii="Times" w:hAnsi="Times"/>
          <w:bCs/>
          <w:sz w:val="24"/>
          <w:szCs w:val="24"/>
        </w:rPr>
        <w:t>, Herbert Sanabria</w:t>
      </w:r>
    </w:p>
    <w:p w14:paraId="33A662F7" w14:textId="7D65B740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mployee Recogniti</w:t>
      </w:r>
      <w:r w:rsidR="00310B26">
        <w:rPr>
          <w:rFonts w:ascii="Times" w:hAnsi="Times"/>
          <w:bCs/>
          <w:sz w:val="24"/>
          <w:szCs w:val="24"/>
        </w:rPr>
        <w:t>on</w:t>
      </w:r>
      <w:r w:rsidR="00942DC1">
        <w:rPr>
          <w:rFonts w:ascii="Times" w:hAnsi="Times"/>
          <w:bCs/>
          <w:sz w:val="24"/>
          <w:szCs w:val="24"/>
        </w:rPr>
        <w:t>, Diane Bova</w:t>
      </w:r>
    </w:p>
    <w:p w14:paraId="63811F6D" w14:textId="15D9D2BD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olicies</w:t>
      </w:r>
      <w:r w:rsidR="00942DC1">
        <w:rPr>
          <w:rFonts w:ascii="Times" w:hAnsi="Times"/>
          <w:bCs/>
          <w:sz w:val="24"/>
          <w:szCs w:val="24"/>
        </w:rPr>
        <w:t>, Kelly Boyd</w:t>
      </w:r>
    </w:p>
    <w:p w14:paraId="6B9F8D7C" w14:textId="2E130428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rofessional Development Progr</w:t>
      </w:r>
      <w:r w:rsidR="00310B26">
        <w:rPr>
          <w:rFonts w:ascii="Times" w:hAnsi="Times"/>
          <w:bCs/>
          <w:sz w:val="24"/>
          <w:szCs w:val="24"/>
        </w:rPr>
        <w:t>am</w:t>
      </w:r>
      <w:r w:rsidR="00942DC1">
        <w:rPr>
          <w:rFonts w:ascii="Times" w:hAnsi="Times"/>
          <w:bCs/>
          <w:sz w:val="24"/>
          <w:szCs w:val="24"/>
        </w:rPr>
        <w:t xml:space="preserve">, </w:t>
      </w:r>
      <w:r w:rsidR="00942DC1" w:rsidRPr="00942DC1">
        <w:rPr>
          <w:rFonts w:ascii="Times" w:hAnsi="Times"/>
          <w:bCs/>
          <w:sz w:val="24"/>
          <w:szCs w:val="24"/>
        </w:rPr>
        <w:t>Zachry Gelow &amp; Suzy Ponicsan</w:t>
      </w:r>
    </w:p>
    <w:p w14:paraId="5538B6D1" w14:textId="0DDFC3E0" w:rsidR="0059419A" w:rsidRPr="009F6B96" w:rsidRDefault="00155609" w:rsidP="0059419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pecial Events</w:t>
      </w:r>
      <w:r w:rsidR="00942DC1">
        <w:rPr>
          <w:rFonts w:ascii="Times" w:hAnsi="Times"/>
          <w:bCs/>
          <w:sz w:val="24"/>
          <w:szCs w:val="24"/>
        </w:rPr>
        <w:t>, Trudi-Ann Dyer</w:t>
      </w:r>
    </w:p>
    <w:p w14:paraId="3AA1F0DC" w14:textId="5A5D59F7" w:rsidR="00155609" w:rsidRPr="007927CF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  </w:t>
      </w:r>
      <w:r w:rsidRPr="007927CF">
        <w:rPr>
          <w:rFonts w:ascii="Times" w:hAnsi="Times"/>
          <w:b/>
          <w:bCs/>
          <w:sz w:val="24"/>
          <w:szCs w:val="24"/>
        </w:rPr>
        <w:t>University Committee Reports</w:t>
      </w:r>
      <w:r w:rsidR="00310B26">
        <w:rPr>
          <w:rFonts w:ascii="Times" w:hAnsi="Times"/>
          <w:b/>
          <w:bCs/>
          <w:sz w:val="24"/>
          <w:szCs w:val="24"/>
        </w:rPr>
        <w:t xml:space="preserve"> – </w:t>
      </w:r>
    </w:p>
    <w:p w14:paraId="5DDD54D9" w14:textId="011102C5" w:rsidR="00B53DEA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ADA Advisory</w:t>
      </w:r>
    </w:p>
    <w:p w14:paraId="2BD63CD1" w14:textId="75A7F976" w:rsidR="00155609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B53DEA">
        <w:rPr>
          <w:rFonts w:ascii="Times" w:hAnsi="Times"/>
          <w:bCs/>
          <w:sz w:val="24"/>
          <w:szCs w:val="24"/>
        </w:rPr>
        <w:t>Campus Communicators</w:t>
      </w:r>
    </w:p>
    <w:p w14:paraId="54E7E9E7" w14:textId="31249045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Faculty Senate</w:t>
      </w:r>
    </w:p>
    <w:p w14:paraId="600523CC" w14:textId="344A05D7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Grant in Aid</w:t>
      </w:r>
    </w:p>
    <w:p w14:paraId="519B57C9" w14:textId="3FBE79B8" w:rsidR="00AE7C90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stitutional Affairs</w:t>
      </w:r>
    </w:p>
    <w:p w14:paraId="36A9CE73" w14:textId="044D38C4" w:rsidR="00155609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Advisory</w:t>
      </w:r>
    </w:p>
    <w:p w14:paraId="2B61EBC5" w14:textId="060084CE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ustainability and Resiliency Council</w:t>
      </w:r>
    </w:p>
    <w:p w14:paraId="723ABAB3" w14:textId="0C4D6897" w:rsidR="00337999" w:rsidRDefault="0033799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Space</w:t>
      </w:r>
    </w:p>
    <w:p w14:paraId="5489739F" w14:textId="6C992586" w:rsidR="00337999" w:rsidRDefault="0033799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Food Advisory</w:t>
      </w:r>
    </w:p>
    <w:p w14:paraId="1B93ADCD" w14:textId="14EB9337" w:rsidR="009C31CE" w:rsidRDefault="009C31CE" w:rsidP="00B53DEA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9C31CE">
        <w:rPr>
          <w:rFonts w:ascii="Times" w:hAnsi="Times"/>
          <w:b/>
          <w:bCs/>
          <w:sz w:val="24"/>
          <w:szCs w:val="24"/>
        </w:rPr>
        <w:t xml:space="preserve">University Special Committees </w:t>
      </w:r>
    </w:p>
    <w:p w14:paraId="2C7B70E2" w14:textId="40D908C4" w:rsidR="002B5952" w:rsidRPr="002B5952" w:rsidRDefault="002B5952" w:rsidP="002B5952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2B5952">
        <w:rPr>
          <w:rFonts w:ascii="Times" w:hAnsi="Times"/>
          <w:bCs/>
          <w:sz w:val="24"/>
          <w:szCs w:val="24"/>
        </w:rPr>
        <w:lastRenderedPageBreak/>
        <w:t>None active</w:t>
      </w:r>
    </w:p>
    <w:p w14:paraId="34EA4FD0" w14:textId="10A7EB03" w:rsidR="009C31CE" w:rsidRPr="009F6B96" w:rsidRDefault="009C31CE" w:rsidP="009C31CE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9F6B96">
        <w:rPr>
          <w:rFonts w:ascii="Times" w:hAnsi="Times"/>
          <w:b/>
          <w:bCs/>
          <w:sz w:val="24"/>
          <w:szCs w:val="24"/>
        </w:rPr>
        <w:t>Presidential Appointed Committees</w:t>
      </w:r>
      <w:r w:rsidR="00310B26">
        <w:rPr>
          <w:rFonts w:ascii="Times" w:hAnsi="Times"/>
          <w:b/>
          <w:bCs/>
          <w:sz w:val="24"/>
          <w:szCs w:val="24"/>
        </w:rPr>
        <w:t xml:space="preserve">- </w:t>
      </w:r>
    </w:p>
    <w:p w14:paraId="088E1CF2" w14:textId="7AEBAF5B" w:rsidR="0059419A" w:rsidRPr="009F6B96" w:rsidRDefault="00155609" w:rsidP="00FD3583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Diversity and Inclusion</w:t>
      </w:r>
    </w:p>
    <w:p w14:paraId="6E1905B5" w14:textId="29547848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tercollegiate Athletic</w:t>
      </w:r>
    </w:p>
    <w:p w14:paraId="689F36AA" w14:textId="4316EE57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Citations Appeals</w:t>
      </w:r>
    </w:p>
    <w:p w14:paraId="162E91B2" w14:textId="7E4EA860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Title IX</w:t>
      </w:r>
    </w:p>
    <w:p w14:paraId="697C09D5" w14:textId="77777777" w:rsidR="00155609" w:rsidRPr="007927CF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Campus Updates</w:t>
      </w:r>
    </w:p>
    <w:p w14:paraId="569211DC" w14:textId="71D5A61A" w:rsidR="00155609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Adjournment </w:t>
      </w:r>
    </w:p>
    <w:p w14:paraId="2C5219CD" w14:textId="072AEDE0" w:rsidR="003065DC" w:rsidRDefault="003065DC" w:rsidP="003065DC">
      <w:pPr>
        <w:spacing w:line="256" w:lineRule="auto"/>
        <w:rPr>
          <w:rFonts w:ascii="Times" w:hAnsi="Times"/>
          <w:b/>
          <w:bCs/>
          <w:sz w:val="24"/>
          <w:szCs w:val="24"/>
        </w:rPr>
      </w:pPr>
    </w:p>
    <w:p w14:paraId="14F46A24" w14:textId="41D7D8E0" w:rsidR="003065DC" w:rsidRDefault="003065DC" w:rsidP="00734862">
      <w:pPr>
        <w:spacing w:line="256" w:lineRule="auto"/>
        <w:ind w:left="0" w:firstLine="0"/>
        <w:rPr>
          <w:rFonts w:ascii="Times" w:hAnsi="Times"/>
          <w:b/>
          <w:bCs/>
          <w:sz w:val="24"/>
          <w:szCs w:val="24"/>
        </w:rPr>
      </w:pPr>
      <w:r>
        <w:rPr>
          <w:rFonts w:ascii="Times" w:hAnsi="Times"/>
          <w:b/>
          <w:bCs/>
          <w:sz w:val="24"/>
          <w:szCs w:val="24"/>
        </w:rPr>
        <w:t>Next meeting</w:t>
      </w:r>
      <w:r w:rsidR="00E10CBC">
        <w:rPr>
          <w:rFonts w:ascii="Times" w:hAnsi="Times"/>
          <w:b/>
          <w:bCs/>
          <w:sz w:val="24"/>
          <w:szCs w:val="24"/>
        </w:rPr>
        <w:t xml:space="preserve">: </w:t>
      </w:r>
      <w:r w:rsidR="006A6D70">
        <w:rPr>
          <w:rFonts w:ascii="Times" w:hAnsi="Times"/>
          <w:b/>
          <w:bCs/>
          <w:sz w:val="24"/>
          <w:szCs w:val="24"/>
        </w:rPr>
        <w:t xml:space="preserve">October </w:t>
      </w:r>
      <w:r w:rsidR="00654B8F">
        <w:rPr>
          <w:rFonts w:ascii="Times" w:hAnsi="Times"/>
          <w:b/>
          <w:bCs/>
          <w:sz w:val="24"/>
          <w:szCs w:val="24"/>
        </w:rPr>
        <w:t>21</w:t>
      </w:r>
      <w:r w:rsidR="00E10CBC">
        <w:rPr>
          <w:rFonts w:ascii="Times" w:hAnsi="Times"/>
          <w:b/>
          <w:bCs/>
          <w:sz w:val="24"/>
          <w:szCs w:val="24"/>
        </w:rPr>
        <w:t>, 12:30-2:00, CC214</w:t>
      </w:r>
    </w:p>
    <w:sectPr w:rsidR="003065DC" w:rsidSect="00C3792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AE0FAB" w14:textId="77777777" w:rsidR="00387AC7" w:rsidRDefault="00387AC7" w:rsidP="008A58AC">
      <w:pPr>
        <w:spacing w:after="0" w:line="240" w:lineRule="auto"/>
      </w:pPr>
      <w:r>
        <w:separator/>
      </w:r>
    </w:p>
  </w:endnote>
  <w:endnote w:type="continuationSeparator" w:id="0">
    <w:p w14:paraId="5CC4B7B6" w14:textId="77777777" w:rsidR="00387AC7" w:rsidRDefault="00387AC7" w:rsidP="008A58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42F95E" w14:textId="77777777" w:rsidR="00387AC7" w:rsidRDefault="00387AC7" w:rsidP="008A58AC">
      <w:pPr>
        <w:spacing w:after="0" w:line="240" w:lineRule="auto"/>
      </w:pPr>
      <w:r>
        <w:separator/>
      </w:r>
    </w:p>
  </w:footnote>
  <w:footnote w:type="continuationSeparator" w:id="0">
    <w:p w14:paraId="2E2A7547" w14:textId="77777777" w:rsidR="00387AC7" w:rsidRDefault="00387AC7" w:rsidP="008A58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41F4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21417017"/>
    <w:multiLevelType w:val="multilevel"/>
    <w:tmpl w:val="E9BEE4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61229EE"/>
    <w:multiLevelType w:val="hybridMultilevel"/>
    <w:tmpl w:val="D820C3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  <w:rPr>
        <w:b w:val="0"/>
        <w:sz w:val="24"/>
        <w:szCs w:val="24"/>
      </w:rPr>
    </w:lvl>
    <w:lvl w:ilvl="2" w:tplc="2482DA3E">
      <w:start w:val="1"/>
      <w:numFmt w:val="lowerRoman"/>
      <w:lvlText w:val="%3."/>
      <w:lvlJc w:val="right"/>
      <w:pPr>
        <w:ind w:left="2070" w:hanging="180"/>
      </w:pPr>
      <w:rPr>
        <w:b w:val="0"/>
        <w:sz w:val="24"/>
      </w:r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sz w:val="24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5C0443"/>
    <w:multiLevelType w:val="multilevel"/>
    <w:tmpl w:val="45EE3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9CE6125"/>
    <w:multiLevelType w:val="multilevel"/>
    <w:tmpl w:val="46F46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B0E59B6"/>
    <w:multiLevelType w:val="multilevel"/>
    <w:tmpl w:val="3EBAC7D2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ascii="Times New Roman" w:hAnsi="Times New Roman" w:cs="Times New Roman" w:hint="default"/>
        <w:b/>
        <w:color w:val="000000" w:themeColor="text1"/>
        <w:sz w:val="24"/>
        <w:szCs w:val="24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6" w15:restartNumberingAfterBreak="0">
    <w:nsid w:val="504A60D8"/>
    <w:multiLevelType w:val="multilevel"/>
    <w:tmpl w:val="0660F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0D93524"/>
    <w:multiLevelType w:val="multilevel"/>
    <w:tmpl w:val="EC9EF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EF9248A"/>
    <w:multiLevelType w:val="multilevel"/>
    <w:tmpl w:val="086A4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F4454C1"/>
    <w:multiLevelType w:val="multilevel"/>
    <w:tmpl w:val="702E2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68E733E"/>
    <w:multiLevelType w:val="multilevel"/>
    <w:tmpl w:val="DA56B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9"/>
  </w:num>
  <w:num w:numId="5">
    <w:abstractNumId w:val="3"/>
  </w:num>
  <w:num w:numId="6">
    <w:abstractNumId w:val="7"/>
  </w:num>
  <w:num w:numId="7">
    <w:abstractNumId w:val="4"/>
  </w:num>
  <w:num w:numId="8">
    <w:abstractNumId w:val="10"/>
  </w:num>
  <w:num w:numId="9">
    <w:abstractNumId w:val="8"/>
  </w:num>
  <w:num w:numId="10">
    <w:abstractNumId w:val="1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wACcyMjM3MLCyUdpeDU4uLM/DyQAkOjWgCu+U1QLQAAAA=="/>
  </w:docVars>
  <w:rsids>
    <w:rsidRoot w:val="00485235"/>
    <w:rsid w:val="000018CF"/>
    <w:rsid w:val="00002D32"/>
    <w:rsid w:val="00003620"/>
    <w:rsid w:val="00003A01"/>
    <w:rsid w:val="00011B39"/>
    <w:rsid w:val="0002223E"/>
    <w:rsid w:val="00023BF5"/>
    <w:rsid w:val="0002690E"/>
    <w:rsid w:val="00027F10"/>
    <w:rsid w:val="000304E1"/>
    <w:rsid w:val="00031663"/>
    <w:rsid w:val="00033971"/>
    <w:rsid w:val="000349CE"/>
    <w:rsid w:val="00036572"/>
    <w:rsid w:val="00056C76"/>
    <w:rsid w:val="000676D3"/>
    <w:rsid w:val="00072EDF"/>
    <w:rsid w:val="00073B21"/>
    <w:rsid w:val="00081586"/>
    <w:rsid w:val="000972FE"/>
    <w:rsid w:val="000A5EC3"/>
    <w:rsid w:val="000B22F8"/>
    <w:rsid w:val="000B464A"/>
    <w:rsid w:val="000C286C"/>
    <w:rsid w:val="000C7A85"/>
    <w:rsid w:val="000D465C"/>
    <w:rsid w:val="000D5CC3"/>
    <w:rsid w:val="000D6288"/>
    <w:rsid w:val="000D707A"/>
    <w:rsid w:val="000D74BA"/>
    <w:rsid w:val="000E2C24"/>
    <w:rsid w:val="000E6D95"/>
    <w:rsid w:val="000F0D59"/>
    <w:rsid w:val="000F1D1D"/>
    <w:rsid w:val="000F4322"/>
    <w:rsid w:val="000F70A4"/>
    <w:rsid w:val="00103859"/>
    <w:rsid w:val="0010394A"/>
    <w:rsid w:val="00116BD7"/>
    <w:rsid w:val="00117512"/>
    <w:rsid w:val="00125728"/>
    <w:rsid w:val="001260A1"/>
    <w:rsid w:val="001349DD"/>
    <w:rsid w:val="0014111F"/>
    <w:rsid w:val="0014251E"/>
    <w:rsid w:val="00144568"/>
    <w:rsid w:val="001540B7"/>
    <w:rsid w:val="001544F4"/>
    <w:rsid w:val="00155609"/>
    <w:rsid w:val="001637B0"/>
    <w:rsid w:val="00164AFD"/>
    <w:rsid w:val="0017143F"/>
    <w:rsid w:val="00173D10"/>
    <w:rsid w:val="00181A24"/>
    <w:rsid w:val="00183AA0"/>
    <w:rsid w:val="00186CC6"/>
    <w:rsid w:val="0018741D"/>
    <w:rsid w:val="001952BC"/>
    <w:rsid w:val="001952D5"/>
    <w:rsid w:val="001974B8"/>
    <w:rsid w:val="001C05A3"/>
    <w:rsid w:val="001C0E20"/>
    <w:rsid w:val="001D516C"/>
    <w:rsid w:val="001D6616"/>
    <w:rsid w:val="001E3F3E"/>
    <w:rsid w:val="00210240"/>
    <w:rsid w:val="002103C5"/>
    <w:rsid w:val="002168A8"/>
    <w:rsid w:val="00220E9C"/>
    <w:rsid w:val="0022350B"/>
    <w:rsid w:val="0022443D"/>
    <w:rsid w:val="00233A2C"/>
    <w:rsid w:val="0023418F"/>
    <w:rsid w:val="00236DCB"/>
    <w:rsid w:val="002428E3"/>
    <w:rsid w:val="002452CD"/>
    <w:rsid w:val="0025034C"/>
    <w:rsid w:val="00250838"/>
    <w:rsid w:val="002512DE"/>
    <w:rsid w:val="00251364"/>
    <w:rsid w:val="00262499"/>
    <w:rsid w:val="0026671A"/>
    <w:rsid w:val="002710D6"/>
    <w:rsid w:val="00277A24"/>
    <w:rsid w:val="0028142E"/>
    <w:rsid w:val="0028306D"/>
    <w:rsid w:val="00286CE1"/>
    <w:rsid w:val="0029124D"/>
    <w:rsid w:val="00291339"/>
    <w:rsid w:val="0029234A"/>
    <w:rsid w:val="0029450F"/>
    <w:rsid w:val="002B02B5"/>
    <w:rsid w:val="002B5952"/>
    <w:rsid w:val="002B7CD6"/>
    <w:rsid w:val="002C25F7"/>
    <w:rsid w:val="002C3FBF"/>
    <w:rsid w:val="002C5595"/>
    <w:rsid w:val="002D12FA"/>
    <w:rsid w:val="002E307F"/>
    <w:rsid w:val="002E53B8"/>
    <w:rsid w:val="002F2811"/>
    <w:rsid w:val="00301E39"/>
    <w:rsid w:val="003022C9"/>
    <w:rsid w:val="003065DC"/>
    <w:rsid w:val="00310B26"/>
    <w:rsid w:val="00311980"/>
    <w:rsid w:val="0031293B"/>
    <w:rsid w:val="0031355B"/>
    <w:rsid w:val="00315CC9"/>
    <w:rsid w:val="0031655F"/>
    <w:rsid w:val="00323B40"/>
    <w:rsid w:val="00324B41"/>
    <w:rsid w:val="00327D9B"/>
    <w:rsid w:val="003310B7"/>
    <w:rsid w:val="003313EC"/>
    <w:rsid w:val="003323C2"/>
    <w:rsid w:val="00332C80"/>
    <w:rsid w:val="003333E1"/>
    <w:rsid w:val="00335D08"/>
    <w:rsid w:val="00336F07"/>
    <w:rsid w:val="00337465"/>
    <w:rsid w:val="00337999"/>
    <w:rsid w:val="00337EA1"/>
    <w:rsid w:val="00341EA7"/>
    <w:rsid w:val="00347E51"/>
    <w:rsid w:val="003520FC"/>
    <w:rsid w:val="00354583"/>
    <w:rsid w:val="003579F6"/>
    <w:rsid w:val="00362F89"/>
    <w:rsid w:val="0036557F"/>
    <w:rsid w:val="00372910"/>
    <w:rsid w:val="00374AAC"/>
    <w:rsid w:val="00374E69"/>
    <w:rsid w:val="00375E09"/>
    <w:rsid w:val="0037776A"/>
    <w:rsid w:val="00387AC7"/>
    <w:rsid w:val="003914F3"/>
    <w:rsid w:val="00391C4F"/>
    <w:rsid w:val="003A4D0A"/>
    <w:rsid w:val="003A6092"/>
    <w:rsid w:val="003A749E"/>
    <w:rsid w:val="003B6271"/>
    <w:rsid w:val="003B730B"/>
    <w:rsid w:val="003C1640"/>
    <w:rsid w:val="003C3541"/>
    <w:rsid w:val="003C6969"/>
    <w:rsid w:val="003D03E4"/>
    <w:rsid w:val="003D32DB"/>
    <w:rsid w:val="003E29A8"/>
    <w:rsid w:val="003E5987"/>
    <w:rsid w:val="003E5B6E"/>
    <w:rsid w:val="003E739C"/>
    <w:rsid w:val="003F4067"/>
    <w:rsid w:val="003F5471"/>
    <w:rsid w:val="00401852"/>
    <w:rsid w:val="004019D3"/>
    <w:rsid w:val="00403E1A"/>
    <w:rsid w:val="00404006"/>
    <w:rsid w:val="004079D0"/>
    <w:rsid w:val="00411AF7"/>
    <w:rsid w:val="004124F2"/>
    <w:rsid w:val="00413431"/>
    <w:rsid w:val="0041652B"/>
    <w:rsid w:val="00416771"/>
    <w:rsid w:val="00416B96"/>
    <w:rsid w:val="00421C21"/>
    <w:rsid w:val="00427611"/>
    <w:rsid w:val="00430E23"/>
    <w:rsid w:val="004356C6"/>
    <w:rsid w:val="00436FBC"/>
    <w:rsid w:val="004403E8"/>
    <w:rsid w:val="00443FCD"/>
    <w:rsid w:val="004451C7"/>
    <w:rsid w:val="00446703"/>
    <w:rsid w:val="004510E0"/>
    <w:rsid w:val="00454D5F"/>
    <w:rsid w:val="00456C24"/>
    <w:rsid w:val="00461619"/>
    <w:rsid w:val="00461DD7"/>
    <w:rsid w:val="00463857"/>
    <w:rsid w:val="00463D36"/>
    <w:rsid w:val="0046543C"/>
    <w:rsid w:val="00466233"/>
    <w:rsid w:val="00466D89"/>
    <w:rsid w:val="00466FEF"/>
    <w:rsid w:val="004708D1"/>
    <w:rsid w:val="00484D25"/>
    <w:rsid w:val="00485235"/>
    <w:rsid w:val="004875A4"/>
    <w:rsid w:val="004909C8"/>
    <w:rsid w:val="004918B1"/>
    <w:rsid w:val="00492E8E"/>
    <w:rsid w:val="004A3D8F"/>
    <w:rsid w:val="004A458D"/>
    <w:rsid w:val="004A53DD"/>
    <w:rsid w:val="004A715A"/>
    <w:rsid w:val="004B0336"/>
    <w:rsid w:val="004B50EA"/>
    <w:rsid w:val="004B58C3"/>
    <w:rsid w:val="004B750A"/>
    <w:rsid w:val="004C2F9A"/>
    <w:rsid w:val="004C30B8"/>
    <w:rsid w:val="004C51CD"/>
    <w:rsid w:val="004D5D78"/>
    <w:rsid w:val="004D5FDD"/>
    <w:rsid w:val="004E0FFD"/>
    <w:rsid w:val="004E3A0F"/>
    <w:rsid w:val="004E5B26"/>
    <w:rsid w:val="004E5C85"/>
    <w:rsid w:val="004F0994"/>
    <w:rsid w:val="004F2617"/>
    <w:rsid w:val="004F295F"/>
    <w:rsid w:val="004F6F27"/>
    <w:rsid w:val="00501389"/>
    <w:rsid w:val="00515CC8"/>
    <w:rsid w:val="0051647E"/>
    <w:rsid w:val="00516E6C"/>
    <w:rsid w:val="00525E48"/>
    <w:rsid w:val="00532050"/>
    <w:rsid w:val="005376D9"/>
    <w:rsid w:val="0054017D"/>
    <w:rsid w:val="0054346A"/>
    <w:rsid w:val="00545090"/>
    <w:rsid w:val="00553CED"/>
    <w:rsid w:val="005579C1"/>
    <w:rsid w:val="005629EC"/>
    <w:rsid w:val="005664B5"/>
    <w:rsid w:val="00567E9A"/>
    <w:rsid w:val="005842A1"/>
    <w:rsid w:val="00584C44"/>
    <w:rsid w:val="0059419A"/>
    <w:rsid w:val="005A0EEB"/>
    <w:rsid w:val="005A1400"/>
    <w:rsid w:val="005A2A0E"/>
    <w:rsid w:val="005A2B1D"/>
    <w:rsid w:val="005B0959"/>
    <w:rsid w:val="005B2636"/>
    <w:rsid w:val="005B7A95"/>
    <w:rsid w:val="005C34AB"/>
    <w:rsid w:val="005C434E"/>
    <w:rsid w:val="005D3195"/>
    <w:rsid w:val="005E2381"/>
    <w:rsid w:val="005E3CF6"/>
    <w:rsid w:val="005E49DB"/>
    <w:rsid w:val="005E7369"/>
    <w:rsid w:val="005F33D9"/>
    <w:rsid w:val="005F66AF"/>
    <w:rsid w:val="005F6A9C"/>
    <w:rsid w:val="0061332F"/>
    <w:rsid w:val="00614743"/>
    <w:rsid w:val="006148E3"/>
    <w:rsid w:val="00623B25"/>
    <w:rsid w:val="006250A0"/>
    <w:rsid w:val="006313DE"/>
    <w:rsid w:val="00645837"/>
    <w:rsid w:val="00654B8F"/>
    <w:rsid w:val="0065665F"/>
    <w:rsid w:val="00656A1B"/>
    <w:rsid w:val="00662E9F"/>
    <w:rsid w:val="006640A3"/>
    <w:rsid w:val="006648A6"/>
    <w:rsid w:val="006648D2"/>
    <w:rsid w:val="0066587A"/>
    <w:rsid w:val="006679DF"/>
    <w:rsid w:val="00667F8C"/>
    <w:rsid w:val="00670D1E"/>
    <w:rsid w:val="00681299"/>
    <w:rsid w:val="00682D02"/>
    <w:rsid w:val="00685B00"/>
    <w:rsid w:val="00695065"/>
    <w:rsid w:val="00695696"/>
    <w:rsid w:val="00695B61"/>
    <w:rsid w:val="006961F8"/>
    <w:rsid w:val="006A2959"/>
    <w:rsid w:val="006A2CCD"/>
    <w:rsid w:val="006A6D70"/>
    <w:rsid w:val="006A760A"/>
    <w:rsid w:val="006A7CAB"/>
    <w:rsid w:val="006B689C"/>
    <w:rsid w:val="006B7B91"/>
    <w:rsid w:val="006C2970"/>
    <w:rsid w:val="006D6BEA"/>
    <w:rsid w:val="006E37E2"/>
    <w:rsid w:val="006E62A0"/>
    <w:rsid w:val="006E70F0"/>
    <w:rsid w:val="006F0277"/>
    <w:rsid w:val="006F4797"/>
    <w:rsid w:val="006F492B"/>
    <w:rsid w:val="007006F9"/>
    <w:rsid w:val="00704DD5"/>
    <w:rsid w:val="0070508A"/>
    <w:rsid w:val="0070726C"/>
    <w:rsid w:val="00716211"/>
    <w:rsid w:val="00720F3B"/>
    <w:rsid w:val="0072241C"/>
    <w:rsid w:val="00726F85"/>
    <w:rsid w:val="00730654"/>
    <w:rsid w:val="00733B97"/>
    <w:rsid w:val="00734862"/>
    <w:rsid w:val="0073506D"/>
    <w:rsid w:val="007406E6"/>
    <w:rsid w:val="00740811"/>
    <w:rsid w:val="00740DFB"/>
    <w:rsid w:val="00742146"/>
    <w:rsid w:val="00743624"/>
    <w:rsid w:val="007512CF"/>
    <w:rsid w:val="00753047"/>
    <w:rsid w:val="00756B02"/>
    <w:rsid w:val="00761B18"/>
    <w:rsid w:val="007633C5"/>
    <w:rsid w:val="007679AF"/>
    <w:rsid w:val="007731ED"/>
    <w:rsid w:val="00774243"/>
    <w:rsid w:val="00776E98"/>
    <w:rsid w:val="0078266B"/>
    <w:rsid w:val="0078611E"/>
    <w:rsid w:val="007927CF"/>
    <w:rsid w:val="00792931"/>
    <w:rsid w:val="007A1A12"/>
    <w:rsid w:val="007A1FD8"/>
    <w:rsid w:val="007A38AA"/>
    <w:rsid w:val="007A4DEB"/>
    <w:rsid w:val="007B29D3"/>
    <w:rsid w:val="007B2A1F"/>
    <w:rsid w:val="007C1864"/>
    <w:rsid w:val="007C56A7"/>
    <w:rsid w:val="007C5F05"/>
    <w:rsid w:val="007C7B7C"/>
    <w:rsid w:val="007D332A"/>
    <w:rsid w:val="007D4D53"/>
    <w:rsid w:val="007D64D8"/>
    <w:rsid w:val="007E1BA3"/>
    <w:rsid w:val="007E3D5B"/>
    <w:rsid w:val="007E643E"/>
    <w:rsid w:val="007F100F"/>
    <w:rsid w:val="007F3813"/>
    <w:rsid w:val="007F7311"/>
    <w:rsid w:val="00804ADB"/>
    <w:rsid w:val="00805528"/>
    <w:rsid w:val="008065D7"/>
    <w:rsid w:val="008123E1"/>
    <w:rsid w:val="00814303"/>
    <w:rsid w:val="00823AFA"/>
    <w:rsid w:val="00831EB8"/>
    <w:rsid w:val="008331CB"/>
    <w:rsid w:val="0083413D"/>
    <w:rsid w:val="00836C7F"/>
    <w:rsid w:val="008432B8"/>
    <w:rsid w:val="00846581"/>
    <w:rsid w:val="00846A63"/>
    <w:rsid w:val="00847401"/>
    <w:rsid w:val="00850B24"/>
    <w:rsid w:val="00850F90"/>
    <w:rsid w:val="00853684"/>
    <w:rsid w:val="00857456"/>
    <w:rsid w:val="00861188"/>
    <w:rsid w:val="008634B4"/>
    <w:rsid w:val="00870BBE"/>
    <w:rsid w:val="00870EC1"/>
    <w:rsid w:val="00871494"/>
    <w:rsid w:val="00873150"/>
    <w:rsid w:val="008747A6"/>
    <w:rsid w:val="008749DE"/>
    <w:rsid w:val="00875071"/>
    <w:rsid w:val="00876C91"/>
    <w:rsid w:val="00880376"/>
    <w:rsid w:val="0088125B"/>
    <w:rsid w:val="00882A91"/>
    <w:rsid w:val="00882AB8"/>
    <w:rsid w:val="008A166A"/>
    <w:rsid w:val="008A389A"/>
    <w:rsid w:val="008A58AC"/>
    <w:rsid w:val="008B003F"/>
    <w:rsid w:val="008B1795"/>
    <w:rsid w:val="008B6C2A"/>
    <w:rsid w:val="008C10F9"/>
    <w:rsid w:val="008C6827"/>
    <w:rsid w:val="008D1D39"/>
    <w:rsid w:val="008D5B14"/>
    <w:rsid w:val="008D6F72"/>
    <w:rsid w:val="008D7EF9"/>
    <w:rsid w:val="008E2234"/>
    <w:rsid w:val="008F4925"/>
    <w:rsid w:val="008F4C43"/>
    <w:rsid w:val="008F565A"/>
    <w:rsid w:val="00906FB1"/>
    <w:rsid w:val="00907CE4"/>
    <w:rsid w:val="00911BA4"/>
    <w:rsid w:val="009128AC"/>
    <w:rsid w:val="00913E4A"/>
    <w:rsid w:val="009158A7"/>
    <w:rsid w:val="00916F82"/>
    <w:rsid w:val="009222E3"/>
    <w:rsid w:val="00923942"/>
    <w:rsid w:val="00926369"/>
    <w:rsid w:val="0093391E"/>
    <w:rsid w:val="0093643E"/>
    <w:rsid w:val="00936FB0"/>
    <w:rsid w:val="00942DC1"/>
    <w:rsid w:val="00947E22"/>
    <w:rsid w:val="00950647"/>
    <w:rsid w:val="00950723"/>
    <w:rsid w:val="00954561"/>
    <w:rsid w:val="00962ACF"/>
    <w:rsid w:val="00965304"/>
    <w:rsid w:val="0096532F"/>
    <w:rsid w:val="00965ACC"/>
    <w:rsid w:val="00965FD5"/>
    <w:rsid w:val="00967383"/>
    <w:rsid w:val="0097175E"/>
    <w:rsid w:val="00972665"/>
    <w:rsid w:val="00974595"/>
    <w:rsid w:val="00975CD5"/>
    <w:rsid w:val="009813E7"/>
    <w:rsid w:val="00984C71"/>
    <w:rsid w:val="009A1E94"/>
    <w:rsid w:val="009A58CE"/>
    <w:rsid w:val="009A74E2"/>
    <w:rsid w:val="009B07C2"/>
    <w:rsid w:val="009B7807"/>
    <w:rsid w:val="009C31CE"/>
    <w:rsid w:val="009C7034"/>
    <w:rsid w:val="009D0997"/>
    <w:rsid w:val="009D35F6"/>
    <w:rsid w:val="009D582A"/>
    <w:rsid w:val="009D66A4"/>
    <w:rsid w:val="009D6C34"/>
    <w:rsid w:val="009D7721"/>
    <w:rsid w:val="009E45CC"/>
    <w:rsid w:val="009F2413"/>
    <w:rsid w:val="009F5007"/>
    <w:rsid w:val="009F6B96"/>
    <w:rsid w:val="00A00A6D"/>
    <w:rsid w:val="00A01484"/>
    <w:rsid w:val="00A043DB"/>
    <w:rsid w:val="00A0495A"/>
    <w:rsid w:val="00A067DF"/>
    <w:rsid w:val="00A13EF4"/>
    <w:rsid w:val="00A14F49"/>
    <w:rsid w:val="00A20A47"/>
    <w:rsid w:val="00A228AB"/>
    <w:rsid w:val="00A23632"/>
    <w:rsid w:val="00A34E5E"/>
    <w:rsid w:val="00A37A12"/>
    <w:rsid w:val="00A46E34"/>
    <w:rsid w:val="00A470EC"/>
    <w:rsid w:val="00A47812"/>
    <w:rsid w:val="00A5393E"/>
    <w:rsid w:val="00A632D0"/>
    <w:rsid w:val="00A6722D"/>
    <w:rsid w:val="00A75329"/>
    <w:rsid w:val="00A75CC1"/>
    <w:rsid w:val="00A75F0B"/>
    <w:rsid w:val="00A804FE"/>
    <w:rsid w:val="00A81B46"/>
    <w:rsid w:val="00A862B5"/>
    <w:rsid w:val="00A86FE4"/>
    <w:rsid w:val="00A87D8B"/>
    <w:rsid w:val="00A93E1A"/>
    <w:rsid w:val="00AA0C01"/>
    <w:rsid w:val="00AA143B"/>
    <w:rsid w:val="00AA1966"/>
    <w:rsid w:val="00AA4A66"/>
    <w:rsid w:val="00AA5BB9"/>
    <w:rsid w:val="00AA5F78"/>
    <w:rsid w:val="00AB10A5"/>
    <w:rsid w:val="00AC017A"/>
    <w:rsid w:val="00AC0FF1"/>
    <w:rsid w:val="00AC1B0E"/>
    <w:rsid w:val="00AC66C1"/>
    <w:rsid w:val="00AC72CE"/>
    <w:rsid w:val="00AC7FA0"/>
    <w:rsid w:val="00AD16F8"/>
    <w:rsid w:val="00AE0D5A"/>
    <w:rsid w:val="00AE1058"/>
    <w:rsid w:val="00AE5CC8"/>
    <w:rsid w:val="00AE6347"/>
    <w:rsid w:val="00AE70D2"/>
    <w:rsid w:val="00AE7C90"/>
    <w:rsid w:val="00AF409A"/>
    <w:rsid w:val="00AF7E57"/>
    <w:rsid w:val="00B036D3"/>
    <w:rsid w:val="00B06AF8"/>
    <w:rsid w:val="00B15898"/>
    <w:rsid w:val="00B239A9"/>
    <w:rsid w:val="00B2581F"/>
    <w:rsid w:val="00B26812"/>
    <w:rsid w:val="00B31BA4"/>
    <w:rsid w:val="00B40CF9"/>
    <w:rsid w:val="00B412A7"/>
    <w:rsid w:val="00B41CE6"/>
    <w:rsid w:val="00B42111"/>
    <w:rsid w:val="00B45705"/>
    <w:rsid w:val="00B534BE"/>
    <w:rsid w:val="00B53DEA"/>
    <w:rsid w:val="00B60B80"/>
    <w:rsid w:val="00B63476"/>
    <w:rsid w:val="00B67C68"/>
    <w:rsid w:val="00B70959"/>
    <w:rsid w:val="00B755BB"/>
    <w:rsid w:val="00B827E2"/>
    <w:rsid w:val="00B91C65"/>
    <w:rsid w:val="00B94991"/>
    <w:rsid w:val="00BA0093"/>
    <w:rsid w:val="00BA13AB"/>
    <w:rsid w:val="00BA2007"/>
    <w:rsid w:val="00BB24A7"/>
    <w:rsid w:val="00BB323A"/>
    <w:rsid w:val="00BB4E11"/>
    <w:rsid w:val="00BC153D"/>
    <w:rsid w:val="00BC17D0"/>
    <w:rsid w:val="00BC1D80"/>
    <w:rsid w:val="00BC2B7B"/>
    <w:rsid w:val="00BD2C3C"/>
    <w:rsid w:val="00BD477C"/>
    <w:rsid w:val="00BD4A1C"/>
    <w:rsid w:val="00BD55E1"/>
    <w:rsid w:val="00BE31E8"/>
    <w:rsid w:val="00BE56EA"/>
    <w:rsid w:val="00BE7383"/>
    <w:rsid w:val="00BF09C8"/>
    <w:rsid w:val="00BF0C18"/>
    <w:rsid w:val="00BF1CBC"/>
    <w:rsid w:val="00C002DE"/>
    <w:rsid w:val="00C005BC"/>
    <w:rsid w:val="00C04B60"/>
    <w:rsid w:val="00C10F25"/>
    <w:rsid w:val="00C23A9F"/>
    <w:rsid w:val="00C34C9C"/>
    <w:rsid w:val="00C36B58"/>
    <w:rsid w:val="00C3792A"/>
    <w:rsid w:val="00C41A98"/>
    <w:rsid w:val="00C526EA"/>
    <w:rsid w:val="00C52D2F"/>
    <w:rsid w:val="00C62F81"/>
    <w:rsid w:val="00C64651"/>
    <w:rsid w:val="00C732D6"/>
    <w:rsid w:val="00C73786"/>
    <w:rsid w:val="00C75C53"/>
    <w:rsid w:val="00C75D6B"/>
    <w:rsid w:val="00C830FA"/>
    <w:rsid w:val="00C97DAE"/>
    <w:rsid w:val="00CA5991"/>
    <w:rsid w:val="00CA64DD"/>
    <w:rsid w:val="00CB0FC4"/>
    <w:rsid w:val="00CC6D5F"/>
    <w:rsid w:val="00CD1C90"/>
    <w:rsid w:val="00CD5526"/>
    <w:rsid w:val="00CD7B79"/>
    <w:rsid w:val="00CE07FA"/>
    <w:rsid w:val="00CE5026"/>
    <w:rsid w:val="00CE5D90"/>
    <w:rsid w:val="00CE7EF5"/>
    <w:rsid w:val="00CF0332"/>
    <w:rsid w:val="00CF328D"/>
    <w:rsid w:val="00CF4496"/>
    <w:rsid w:val="00CF6D1D"/>
    <w:rsid w:val="00D04242"/>
    <w:rsid w:val="00D048D6"/>
    <w:rsid w:val="00D16CC8"/>
    <w:rsid w:val="00D17EAD"/>
    <w:rsid w:val="00D17F90"/>
    <w:rsid w:val="00D26101"/>
    <w:rsid w:val="00D30AE0"/>
    <w:rsid w:val="00D3638C"/>
    <w:rsid w:val="00D4004F"/>
    <w:rsid w:val="00D40B8A"/>
    <w:rsid w:val="00D4322A"/>
    <w:rsid w:val="00D43A5B"/>
    <w:rsid w:val="00D50171"/>
    <w:rsid w:val="00D510B9"/>
    <w:rsid w:val="00D528DC"/>
    <w:rsid w:val="00D52D1F"/>
    <w:rsid w:val="00D5455C"/>
    <w:rsid w:val="00D549F7"/>
    <w:rsid w:val="00D55B64"/>
    <w:rsid w:val="00D60ED6"/>
    <w:rsid w:val="00D66640"/>
    <w:rsid w:val="00D71D31"/>
    <w:rsid w:val="00D72218"/>
    <w:rsid w:val="00D73B98"/>
    <w:rsid w:val="00D74262"/>
    <w:rsid w:val="00D760F2"/>
    <w:rsid w:val="00D77018"/>
    <w:rsid w:val="00D804A1"/>
    <w:rsid w:val="00D818EA"/>
    <w:rsid w:val="00D86DF4"/>
    <w:rsid w:val="00D908BA"/>
    <w:rsid w:val="00D95782"/>
    <w:rsid w:val="00D95BD9"/>
    <w:rsid w:val="00D96F40"/>
    <w:rsid w:val="00DA06A2"/>
    <w:rsid w:val="00DB1971"/>
    <w:rsid w:val="00DB3C31"/>
    <w:rsid w:val="00DD0F1A"/>
    <w:rsid w:val="00DD376E"/>
    <w:rsid w:val="00DD5D76"/>
    <w:rsid w:val="00DD7611"/>
    <w:rsid w:val="00DE43CA"/>
    <w:rsid w:val="00DE6810"/>
    <w:rsid w:val="00DF07F2"/>
    <w:rsid w:val="00DF0F8B"/>
    <w:rsid w:val="00DF159A"/>
    <w:rsid w:val="00DF4475"/>
    <w:rsid w:val="00E03A4D"/>
    <w:rsid w:val="00E05271"/>
    <w:rsid w:val="00E10CBC"/>
    <w:rsid w:val="00E1453E"/>
    <w:rsid w:val="00E213FA"/>
    <w:rsid w:val="00E21B8B"/>
    <w:rsid w:val="00E33450"/>
    <w:rsid w:val="00E431CE"/>
    <w:rsid w:val="00E46421"/>
    <w:rsid w:val="00E47C69"/>
    <w:rsid w:val="00E47DB2"/>
    <w:rsid w:val="00E47DCA"/>
    <w:rsid w:val="00E51FAC"/>
    <w:rsid w:val="00E5276B"/>
    <w:rsid w:val="00E6045B"/>
    <w:rsid w:val="00E63B0D"/>
    <w:rsid w:val="00E66CFD"/>
    <w:rsid w:val="00E677E0"/>
    <w:rsid w:val="00E67CE5"/>
    <w:rsid w:val="00E70653"/>
    <w:rsid w:val="00E70EB9"/>
    <w:rsid w:val="00E72D2F"/>
    <w:rsid w:val="00E75F2C"/>
    <w:rsid w:val="00E77696"/>
    <w:rsid w:val="00E8104A"/>
    <w:rsid w:val="00E82695"/>
    <w:rsid w:val="00E85FF8"/>
    <w:rsid w:val="00E864FB"/>
    <w:rsid w:val="00E870FF"/>
    <w:rsid w:val="00E91787"/>
    <w:rsid w:val="00E91912"/>
    <w:rsid w:val="00E937CA"/>
    <w:rsid w:val="00E9584C"/>
    <w:rsid w:val="00EA0179"/>
    <w:rsid w:val="00EA2715"/>
    <w:rsid w:val="00EA30FD"/>
    <w:rsid w:val="00EA5989"/>
    <w:rsid w:val="00EB1FE0"/>
    <w:rsid w:val="00EB3B93"/>
    <w:rsid w:val="00EB48E6"/>
    <w:rsid w:val="00EB6022"/>
    <w:rsid w:val="00EC235A"/>
    <w:rsid w:val="00EC2B23"/>
    <w:rsid w:val="00EC6AA1"/>
    <w:rsid w:val="00EC6AD7"/>
    <w:rsid w:val="00EC7BA5"/>
    <w:rsid w:val="00ED01D4"/>
    <w:rsid w:val="00ED570E"/>
    <w:rsid w:val="00EE0901"/>
    <w:rsid w:val="00EE13D4"/>
    <w:rsid w:val="00EE5E9E"/>
    <w:rsid w:val="00EE7BD6"/>
    <w:rsid w:val="00EF112B"/>
    <w:rsid w:val="00F14434"/>
    <w:rsid w:val="00F16568"/>
    <w:rsid w:val="00F23157"/>
    <w:rsid w:val="00F314E2"/>
    <w:rsid w:val="00F319EB"/>
    <w:rsid w:val="00F31B79"/>
    <w:rsid w:val="00F35AD3"/>
    <w:rsid w:val="00F362EB"/>
    <w:rsid w:val="00F43BB1"/>
    <w:rsid w:val="00F4447E"/>
    <w:rsid w:val="00F52088"/>
    <w:rsid w:val="00F61EBF"/>
    <w:rsid w:val="00F620AC"/>
    <w:rsid w:val="00F6519B"/>
    <w:rsid w:val="00F67836"/>
    <w:rsid w:val="00F75193"/>
    <w:rsid w:val="00F770F3"/>
    <w:rsid w:val="00F819B4"/>
    <w:rsid w:val="00F85174"/>
    <w:rsid w:val="00F851C9"/>
    <w:rsid w:val="00F85E81"/>
    <w:rsid w:val="00FA5DFF"/>
    <w:rsid w:val="00FC4726"/>
    <w:rsid w:val="00FD09FE"/>
    <w:rsid w:val="00FD0B37"/>
    <w:rsid w:val="00FD1A46"/>
    <w:rsid w:val="00FD208E"/>
    <w:rsid w:val="00FD3583"/>
    <w:rsid w:val="00FD62A2"/>
    <w:rsid w:val="00FD7C60"/>
    <w:rsid w:val="00FE7B69"/>
    <w:rsid w:val="00FF03CE"/>
    <w:rsid w:val="00FF1903"/>
    <w:rsid w:val="00FF218C"/>
    <w:rsid w:val="00FF2B70"/>
    <w:rsid w:val="00FF3FDF"/>
    <w:rsid w:val="00FF6E8C"/>
    <w:rsid w:val="00FF7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2477FDD2"/>
  <w15:chartTrackingRefBased/>
  <w15:docId w15:val="{EAC95BF3-0660-46A0-8F4E-C6624B5A7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  <w:ind w:left="1627" w:hanging="18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1B46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1B46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1B46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1B46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1B46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1B46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1B46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1B46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1B46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30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8AC"/>
  </w:style>
  <w:style w:type="paragraph" w:styleId="Footer">
    <w:name w:val="footer"/>
    <w:basedOn w:val="Normal"/>
    <w:link w:val="Foot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8AC"/>
  </w:style>
  <w:style w:type="paragraph" w:styleId="BalloonText">
    <w:name w:val="Balloon Text"/>
    <w:basedOn w:val="Normal"/>
    <w:link w:val="BalloonTextChar"/>
    <w:uiPriority w:val="99"/>
    <w:semiHidden/>
    <w:unhideWhenUsed/>
    <w:rsid w:val="00A478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81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E738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048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48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48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48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48D6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53C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81B4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1B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1B4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1B4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1B4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436FB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8D5B14"/>
    <w:pPr>
      <w:spacing w:after="0" w:line="240" w:lineRule="auto"/>
    </w:pPr>
  </w:style>
  <w:style w:type="table" w:styleId="GridTable1Light-Accent1">
    <w:name w:val="Grid Table 1 Light Accent 1"/>
    <w:basedOn w:val="TableNormal"/>
    <w:uiPriority w:val="46"/>
    <w:rsid w:val="003F5471"/>
    <w:pPr>
      <w:spacing w:after="0" w:line="240" w:lineRule="auto"/>
      <w:ind w:left="0" w:firstLine="0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mark1u0giyl2w">
    <w:name w:val="mark1u0giyl2w"/>
    <w:basedOn w:val="DefaultParagraphFont"/>
    <w:rsid w:val="00310B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4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5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2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6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26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0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9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8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3E9818-18B8-4E13-8BD8-6CDCBE6457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3</TotalTime>
  <Pages>3</Pages>
  <Words>397</Words>
  <Characters>22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Gulf Coast University</Company>
  <LinksUpToDate>false</LinksUpToDate>
  <CharactersWithSpaces>2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ht-Kerrigan, Cori</dc:creator>
  <cp:keywords/>
  <dc:description/>
  <cp:lastModifiedBy>Craig, Amy</cp:lastModifiedBy>
  <cp:revision>8</cp:revision>
  <cp:lastPrinted>2020-03-05T17:58:00Z</cp:lastPrinted>
  <dcterms:created xsi:type="dcterms:W3CDTF">2022-08-17T13:17:00Z</dcterms:created>
  <dcterms:modified xsi:type="dcterms:W3CDTF">2022-09-19T20:01:00Z</dcterms:modified>
</cp:coreProperties>
</file>